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2C47F" w14:textId="77777777" w:rsidR="00B33CB4" w:rsidRPr="00125BEE" w:rsidRDefault="00B33CB4" w:rsidP="00B33CB4">
      <w:pPr>
        <w:spacing w:line="480" w:lineRule="auto"/>
        <w:rPr>
          <w:b/>
          <w:bCs/>
          <w:lang w:val="en-US"/>
        </w:rPr>
      </w:pPr>
      <w:r w:rsidRPr="00125BEE">
        <w:rPr>
          <w:b/>
          <w:bCs/>
          <w:lang w:val="en-US"/>
        </w:rPr>
        <w:t>Table S1. Information on pain intensity in the whole population of respondents (N=492)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256"/>
        <w:gridCol w:w="3118"/>
        <w:gridCol w:w="2835"/>
      </w:tblGrid>
      <w:tr w:rsidR="00075E9E" w:rsidRPr="000A76C8" w14:paraId="2C0640ED" w14:textId="77777777" w:rsidTr="00075E9E">
        <w:tc>
          <w:tcPr>
            <w:tcW w:w="3256" w:type="dxa"/>
            <w:hideMark/>
          </w:tcPr>
          <w:p w14:paraId="7A092D93" w14:textId="77777777" w:rsidR="00075E9E" w:rsidRPr="000A76C8" w:rsidRDefault="00075E9E" w:rsidP="00AD2A5E">
            <w:pPr>
              <w:spacing w:after="160" w:line="480" w:lineRule="auto"/>
              <w:rPr>
                <w:b/>
                <w:bCs/>
              </w:rPr>
            </w:pPr>
            <w:r w:rsidRPr="000A76C8">
              <w:rPr>
                <w:b/>
                <w:bCs/>
              </w:rPr>
              <w:t>Characteristic</w:t>
            </w:r>
          </w:p>
        </w:tc>
        <w:tc>
          <w:tcPr>
            <w:tcW w:w="3118" w:type="dxa"/>
            <w:hideMark/>
          </w:tcPr>
          <w:p w14:paraId="4D2660C1" w14:textId="620DFF9A" w:rsidR="00075E9E" w:rsidRPr="000A76C8" w:rsidRDefault="00075E9E" w:rsidP="00AD2A5E">
            <w:pPr>
              <w:spacing w:after="160" w:line="480" w:lineRule="auto"/>
              <w:rPr>
                <w:b/>
                <w:bCs/>
              </w:rPr>
            </w:pPr>
            <w:r w:rsidRPr="000A76C8">
              <w:rPr>
                <w:b/>
                <w:bCs/>
              </w:rPr>
              <w:t>Mean Pain Intensity</w:t>
            </w:r>
            <w:r>
              <w:rPr>
                <w:b/>
                <w:bCs/>
              </w:rPr>
              <w:t xml:space="preserve">, Mean ± </w:t>
            </w:r>
            <w:r w:rsidRPr="000A76C8">
              <w:rPr>
                <w:b/>
                <w:bCs/>
              </w:rPr>
              <w:t>Standard Deviation</w:t>
            </w:r>
          </w:p>
        </w:tc>
        <w:tc>
          <w:tcPr>
            <w:tcW w:w="2835" w:type="dxa"/>
            <w:hideMark/>
          </w:tcPr>
          <w:p w14:paraId="357D893A" w14:textId="51545C1F" w:rsidR="00075E9E" w:rsidRPr="000A76C8" w:rsidRDefault="00075E9E" w:rsidP="00AD2A5E">
            <w:pPr>
              <w:spacing w:after="160" w:line="480" w:lineRule="auto"/>
              <w:rPr>
                <w:b/>
                <w:bCs/>
              </w:rPr>
            </w:pPr>
            <w:r w:rsidRPr="000A76C8">
              <w:rPr>
                <w:b/>
                <w:bCs/>
              </w:rPr>
              <w:t>No Specific Therapy</w:t>
            </w:r>
            <w:r>
              <w:rPr>
                <w:b/>
                <w:bCs/>
              </w:rPr>
              <w:t>,</w:t>
            </w:r>
            <w:r w:rsidRPr="000A76C8">
              <w:rPr>
                <w:b/>
                <w:bCs/>
              </w:rPr>
              <w:t xml:space="preserve"> n (%)</w:t>
            </w:r>
          </w:p>
        </w:tc>
      </w:tr>
      <w:tr w:rsidR="00075E9E" w:rsidRPr="000A76C8" w14:paraId="2B5CC66D" w14:textId="77777777" w:rsidTr="00075E9E">
        <w:tc>
          <w:tcPr>
            <w:tcW w:w="3256" w:type="dxa"/>
            <w:hideMark/>
          </w:tcPr>
          <w:p w14:paraId="06F5892F" w14:textId="77777777" w:rsidR="00075E9E" w:rsidRPr="00B33CB4" w:rsidRDefault="00075E9E" w:rsidP="00AD2A5E">
            <w:pPr>
              <w:spacing w:after="160" w:line="480" w:lineRule="auto"/>
            </w:pPr>
            <w:r w:rsidRPr="00B33CB4">
              <w:t>Overall</w:t>
            </w:r>
          </w:p>
        </w:tc>
        <w:tc>
          <w:tcPr>
            <w:tcW w:w="3118" w:type="dxa"/>
            <w:hideMark/>
          </w:tcPr>
          <w:p w14:paraId="149C95B0" w14:textId="2B858A16" w:rsidR="00075E9E" w:rsidRPr="00B33CB4" w:rsidRDefault="00075E9E" w:rsidP="00AD2A5E">
            <w:pPr>
              <w:spacing w:after="160" w:line="480" w:lineRule="auto"/>
            </w:pPr>
            <w:r w:rsidRPr="00B33CB4">
              <w:t>6.3</w:t>
            </w:r>
            <w:r>
              <w:t>±</w:t>
            </w:r>
            <w:r w:rsidRPr="00B33CB4">
              <w:t>1.8</w:t>
            </w:r>
          </w:p>
        </w:tc>
        <w:tc>
          <w:tcPr>
            <w:tcW w:w="2835" w:type="dxa"/>
            <w:hideMark/>
          </w:tcPr>
          <w:p w14:paraId="379A091F" w14:textId="4B2E043E" w:rsidR="00075E9E" w:rsidRPr="00B33CB4" w:rsidRDefault="00075E9E" w:rsidP="00AD2A5E">
            <w:pPr>
              <w:spacing w:after="160" w:line="480" w:lineRule="auto"/>
            </w:pPr>
            <w:r w:rsidRPr="00B33CB4">
              <w:t>138 (28.0</w:t>
            </w:r>
            <w:r>
              <w:t>%</w:t>
            </w:r>
            <w:r w:rsidRPr="00B33CB4">
              <w:t>)</w:t>
            </w:r>
          </w:p>
        </w:tc>
      </w:tr>
      <w:tr w:rsidR="00075E9E" w:rsidRPr="000A76C8" w14:paraId="787C2EB0" w14:textId="77777777" w:rsidTr="00075E9E">
        <w:tc>
          <w:tcPr>
            <w:tcW w:w="3256" w:type="dxa"/>
            <w:hideMark/>
          </w:tcPr>
          <w:p w14:paraId="483C9393" w14:textId="0724DAFF" w:rsidR="00075E9E" w:rsidRPr="00B33CB4" w:rsidRDefault="00075E9E" w:rsidP="00AD2A5E">
            <w:pPr>
              <w:spacing w:after="160" w:line="480" w:lineRule="auto"/>
            </w:pPr>
            <w:r w:rsidRPr="00B33CB4">
              <w:t xml:space="preserve">Age </w:t>
            </w:r>
            <w:r w:rsidRPr="00B33CB4">
              <w:t>group</w:t>
            </w:r>
          </w:p>
        </w:tc>
        <w:tc>
          <w:tcPr>
            <w:tcW w:w="3118" w:type="dxa"/>
            <w:hideMark/>
          </w:tcPr>
          <w:p w14:paraId="56F63A27" w14:textId="77777777" w:rsidR="00075E9E" w:rsidRPr="000A76C8" w:rsidRDefault="00075E9E" w:rsidP="00AD2A5E">
            <w:pPr>
              <w:spacing w:after="160" w:line="480" w:lineRule="auto"/>
            </w:pPr>
          </w:p>
        </w:tc>
        <w:tc>
          <w:tcPr>
            <w:tcW w:w="2835" w:type="dxa"/>
            <w:hideMark/>
          </w:tcPr>
          <w:p w14:paraId="1115481D" w14:textId="77777777" w:rsidR="00075E9E" w:rsidRPr="000A76C8" w:rsidRDefault="00075E9E" w:rsidP="00AD2A5E">
            <w:pPr>
              <w:spacing w:after="160" w:line="480" w:lineRule="auto"/>
            </w:pPr>
          </w:p>
        </w:tc>
      </w:tr>
      <w:tr w:rsidR="00075E9E" w:rsidRPr="000A76C8" w14:paraId="2A8411A1" w14:textId="77777777" w:rsidTr="00075E9E">
        <w:tc>
          <w:tcPr>
            <w:tcW w:w="3256" w:type="dxa"/>
            <w:hideMark/>
          </w:tcPr>
          <w:p w14:paraId="4F1811F1" w14:textId="77777777" w:rsidR="00075E9E" w:rsidRPr="000A76C8" w:rsidRDefault="00075E9E" w:rsidP="00B33CB4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 w:rsidRPr="000A76C8">
              <w:t>&lt;49 years</w:t>
            </w:r>
          </w:p>
        </w:tc>
        <w:tc>
          <w:tcPr>
            <w:tcW w:w="3118" w:type="dxa"/>
            <w:hideMark/>
          </w:tcPr>
          <w:p w14:paraId="69753C11" w14:textId="42DF6E08" w:rsidR="00075E9E" w:rsidRPr="000A76C8" w:rsidRDefault="00075E9E" w:rsidP="00AD2A5E">
            <w:pPr>
              <w:spacing w:after="160" w:line="480" w:lineRule="auto"/>
            </w:pPr>
            <w:r w:rsidRPr="000A76C8">
              <w:t>6.4</w:t>
            </w:r>
            <w:r>
              <w:t>±</w:t>
            </w:r>
            <w:r w:rsidRPr="000A76C8">
              <w:t>1.8</w:t>
            </w:r>
          </w:p>
        </w:tc>
        <w:tc>
          <w:tcPr>
            <w:tcW w:w="2835" w:type="dxa"/>
            <w:hideMark/>
          </w:tcPr>
          <w:p w14:paraId="5832A8D6" w14:textId="2C3A146A" w:rsidR="00075E9E" w:rsidRPr="000A76C8" w:rsidRDefault="00075E9E" w:rsidP="00AD2A5E">
            <w:pPr>
              <w:spacing w:after="160" w:line="480" w:lineRule="auto"/>
            </w:pPr>
            <w:r w:rsidRPr="000A76C8">
              <w:t>21 (28.4</w:t>
            </w:r>
            <w:r>
              <w:t>%</w:t>
            </w:r>
            <w:r w:rsidRPr="000A76C8">
              <w:t>)</w:t>
            </w:r>
          </w:p>
        </w:tc>
      </w:tr>
      <w:tr w:rsidR="00075E9E" w:rsidRPr="000A76C8" w14:paraId="6CDAAF6D" w14:textId="77777777" w:rsidTr="00075E9E">
        <w:tc>
          <w:tcPr>
            <w:tcW w:w="3256" w:type="dxa"/>
            <w:hideMark/>
          </w:tcPr>
          <w:p w14:paraId="27A518F1" w14:textId="27B934DF" w:rsidR="00075E9E" w:rsidRPr="000A76C8" w:rsidRDefault="00075E9E" w:rsidP="00B33CB4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 w:rsidRPr="000A76C8">
              <w:t>50</w:t>
            </w:r>
            <w:r>
              <w:t>–</w:t>
            </w:r>
            <w:r w:rsidRPr="000A76C8">
              <w:t>59 years</w:t>
            </w:r>
          </w:p>
        </w:tc>
        <w:tc>
          <w:tcPr>
            <w:tcW w:w="3118" w:type="dxa"/>
            <w:hideMark/>
          </w:tcPr>
          <w:p w14:paraId="03BAAC06" w14:textId="3850026E" w:rsidR="00075E9E" w:rsidRPr="000A76C8" w:rsidRDefault="00075E9E" w:rsidP="00AD2A5E">
            <w:pPr>
              <w:spacing w:after="160" w:line="480" w:lineRule="auto"/>
            </w:pPr>
            <w:r w:rsidRPr="000A76C8">
              <w:t>6.2</w:t>
            </w:r>
            <w:r>
              <w:t>±</w:t>
            </w:r>
            <w:r w:rsidRPr="000A76C8">
              <w:t>1.7</w:t>
            </w:r>
          </w:p>
        </w:tc>
        <w:tc>
          <w:tcPr>
            <w:tcW w:w="2835" w:type="dxa"/>
            <w:hideMark/>
          </w:tcPr>
          <w:p w14:paraId="04207950" w14:textId="3D6D7BFB" w:rsidR="00075E9E" w:rsidRPr="000A76C8" w:rsidRDefault="00075E9E" w:rsidP="00AD2A5E">
            <w:pPr>
              <w:spacing w:after="160" w:line="480" w:lineRule="auto"/>
            </w:pPr>
            <w:r w:rsidRPr="000A76C8">
              <w:t>37 (27.8</w:t>
            </w:r>
            <w:r>
              <w:t>%</w:t>
            </w:r>
            <w:r w:rsidRPr="000A76C8">
              <w:t>)</w:t>
            </w:r>
          </w:p>
        </w:tc>
      </w:tr>
      <w:tr w:rsidR="00075E9E" w:rsidRPr="000A76C8" w14:paraId="1E77ADD2" w14:textId="77777777" w:rsidTr="00075E9E">
        <w:tc>
          <w:tcPr>
            <w:tcW w:w="3256" w:type="dxa"/>
            <w:hideMark/>
          </w:tcPr>
          <w:p w14:paraId="1C88DFBC" w14:textId="4E802EF6" w:rsidR="00075E9E" w:rsidRPr="000A76C8" w:rsidRDefault="00075E9E" w:rsidP="00B33CB4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 w:rsidRPr="000A76C8">
              <w:t>60</w:t>
            </w:r>
            <w:r>
              <w:t>–</w:t>
            </w:r>
            <w:r w:rsidRPr="000A76C8">
              <w:t>69 years</w:t>
            </w:r>
          </w:p>
        </w:tc>
        <w:tc>
          <w:tcPr>
            <w:tcW w:w="3118" w:type="dxa"/>
            <w:hideMark/>
          </w:tcPr>
          <w:p w14:paraId="49FC01F1" w14:textId="7F8D323B" w:rsidR="00075E9E" w:rsidRPr="000A76C8" w:rsidRDefault="00075E9E" w:rsidP="00AD2A5E">
            <w:pPr>
              <w:spacing w:after="160" w:line="480" w:lineRule="auto"/>
            </w:pPr>
            <w:r w:rsidRPr="000A76C8">
              <w:t>6.2</w:t>
            </w:r>
            <w:r>
              <w:t>±</w:t>
            </w:r>
            <w:r w:rsidRPr="000A76C8">
              <w:t>1.9</w:t>
            </w:r>
          </w:p>
        </w:tc>
        <w:tc>
          <w:tcPr>
            <w:tcW w:w="2835" w:type="dxa"/>
            <w:hideMark/>
          </w:tcPr>
          <w:p w14:paraId="252BDADA" w14:textId="3173AAD5" w:rsidR="00075E9E" w:rsidRPr="000A76C8" w:rsidRDefault="00075E9E" w:rsidP="00AD2A5E">
            <w:pPr>
              <w:spacing w:after="160" w:line="480" w:lineRule="auto"/>
            </w:pPr>
            <w:r w:rsidRPr="000A76C8">
              <w:t>50 (32.9</w:t>
            </w:r>
            <w:r>
              <w:t>%</w:t>
            </w:r>
            <w:r w:rsidRPr="000A76C8">
              <w:t>)</w:t>
            </w:r>
          </w:p>
        </w:tc>
      </w:tr>
      <w:tr w:rsidR="00075E9E" w:rsidRPr="000A76C8" w14:paraId="4123B2A0" w14:textId="77777777" w:rsidTr="00075E9E">
        <w:tc>
          <w:tcPr>
            <w:tcW w:w="3256" w:type="dxa"/>
            <w:hideMark/>
          </w:tcPr>
          <w:p w14:paraId="705415D9" w14:textId="7E766C5B" w:rsidR="00075E9E" w:rsidRPr="000A76C8" w:rsidRDefault="00075E9E" w:rsidP="00B33CB4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 w:rsidRPr="000A76C8">
              <w:t>70</w:t>
            </w:r>
            <w:r>
              <w:t>–</w:t>
            </w:r>
            <w:r w:rsidRPr="000A76C8">
              <w:t>85 years</w:t>
            </w:r>
          </w:p>
        </w:tc>
        <w:tc>
          <w:tcPr>
            <w:tcW w:w="3118" w:type="dxa"/>
            <w:hideMark/>
          </w:tcPr>
          <w:p w14:paraId="64D70763" w14:textId="79C3FCCE" w:rsidR="00075E9E" w:rsidRPr="000A76C8" w:rsidRDefault="00075E9E" w:rsidP="00AD2A5E">
            <w:pPr>
              <w:spacing w:after="160" w:line="480" w:lineRule="auto"/>
            </w:pPr>
            <w:r w:rsidRPr="000A76C8">
              <w:t>6.2</w:t>
            </w:r>
            <w:r>
              <w:t>±</w:t>
            </w:r>
            <w:r w:rsidRPr="000A76C8">
              <w:t>1.8</w:t>
            </w:r>
          </w:p>
        </w:tc>
        <w:tc>
          <w:tcPr>
            <w:tcW w:w="2835" w:type="dxa"/>
            <w:hideMark/>
          </w:tcPr>
          <w:p w14:paraId="3913A167" w14:textId="772DC1E0" w:rsidR="00075E9E" w:rsidRPr="000A76C8" w:rsidRDefault="00075E9E" w:rsidP="00AD2A5E">
            <w:pPr>
              <w:spacing w:after="160" w:line="480" w:lineRule="auto"/>
            </w:pPr>
            <w:r w:rsidRPr="000A76C8">
              <w:t>30 (22.6</w:t>
            </w:r>
            <w:r>
              <w:t>%</w:t>
            </w:r>
            <w:r w:rsidRPr="000A76C8">
              <w:t>)</w:t>
            </w:r>
          </w:p>
        </w:tc>
      </w:tr>
      <w:tr w:rsidR="00075E9E" w:rsidRPr="000A76C8" w14:paraId="50232A4C" w14:textId="77777777" w:rsidTr="00075E9E">
        <w:tc>
          <w:tcPr>
            <w:tcW w:w="3256" w:type="dxa"/>
            <w:hideMark/>
          </w:tcPr>
          <w:p w14:paraId="3A745C39" w14:textId="7563033E" w:rsidR="00075E9E" w:rsidRPr="00B33CB4" w:rsidRDefault="00075E9E" w:rsidP="00B33CB4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 w:rsidRPr="00B33CB4">
              <w:t xml:space="preserve">Geographic </w:t>
            </w:r>
            <w:r w:rsidRPr="00B33CB4">
              <w:t>area</w:t>
            </w:r>
          </w:p>
        </w:tc>
        <w:tc>
          <w:tcPr>
            <w:tcW w:w="3118" w:type="dxa"/>
            <w:hideMark/>
          </w:tcPr>
          <w:p w14:paraId="1D02D4F8" w14:textId="77777777" w:rsidR="00075E9E" w:rsidRPr="000A76C8" w:rsidRDefault="00075E9E" w:rsidP="00AD2A5E">
            <w:pPr>
              <w:spacing w:after="160" w:line="480" w:lineRule="auto"/>
            </w:pPr>
          </w:p>
        </w:tc>
        <w:tc>
          <w:tcPr>
            <w:tcW w:w="2835" w:type="dxa"/>
            <w:hideMark/>
          </w:tcPr>
          <w:p w14:paraId="6FB00E58" w14:textId="77777777" w:rsidR="00075E9E" w:rsidRPr="000A76C8" w:rsidRDefault="00075E9E" w:rsidP="00AD2A5E">
            <w:pPr>
              <w:spacing w:after="160" w:line="480" w:lineRule="auto"/>
            </w:pPr>
          </w:p>
        </w:tc>
      </w:tr>
      <w:tr w:rsidR="00075E9E" w:rsidRPr="000A76C8" w14:paraId="0208ADD9" w14:textId="77777777" w:rsidTr="00075E9E">
        <w:tc>
          <w:tcPr>
            <w:tcW w:w="3256" w:type="dxa"/>
            <w:hideMark/>
          </w:tcPr>
          <w:p w14:paraId="701A87D6" w14:textId="77777777" w:rsidR="00075E9E" w:rsidRPr="000A76C8" w:rsidRDefault="00075E9E" w:rsidP="00B33CB4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 w:rsidRPr="000A76C8">
              <w:t>Northwest Italy</w:t>
            </w:r>
          </w:p>
        </w:tc>
        <w:tc>
          <w:tcPr>
            <w:tcW w:w="3118" w:type="dxa"/>
            <w:hideMark/>
          </w:tcPr>
          <w:p w14:paraId="44DA21F7" w14:textId="08B60D52" w:rsidR="00075E9E" w:rsidRPr="000A76C8" w:rsidRDefault="00075E9E" w:rsidP="00AD2A5E">
            <w:pPr>
              <w:spacing w:after="160" w:line="480" w:lineRule="auto"/>
            </w:pPr>
            <w:r w:rsidRPr="000A76C8">
              <w:t>6.0</w:t>
            </w:r>
            <w:r>
              <w:t>±1.6</w:t>
            </w:r>
          </w:p>
        </w:tc>
        <w:tc>
          <w:tcPr>
            <w:tcW w:w="2835" w:type="dxa"/>
            <w:hideMark/>
          </w:tcPr>
          <w:p w14:paraId="1B75674D" w14:textId="5D433AA5" w:rsidR="00075E9E" w:rsidRPr="000A76C8" w:rsidRDefault="00075E9E" w:rsidP="00AD2A5E">
            <w:pPr>
              <w:spacing w:after="160" w:line="480" w:lineRule="auto"/>
            </w:pPr>
            <w:r w:rsidRPr="000A76C8">
              <w:t>40 (31.3</w:t>
            </w:r>
            <w:r>
              <w:t>%</w:t>
            </w:r>
            <w:r w:rsidRPr="000A76C8">
              <w:t>)</w:t>
            </w:r>
          </w:p>
        </w:tc>
      </w:tr>
      <w:tr w:rsidR="00075E9E" w:rsidRPr="000A76C8" w14:paraId="6772292A" w14:textId="77777777" w:rsidTr="00075E9E">
        <w:tc>
          <w:tcPr>
            <w:tcW w:w="3256" w:type="dxa"/>
            <w:hideMark/>
          </w:tcPr>
          <w:p w14:paraId="22020C24" w14:textId="77777777" w:rsidR="00075E9E" w:rsidRPr="000A76C8" w:rsidRDefault="00075E9E" w:rsidP="00B33CB4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 w:rsidRPr="000A76C8">
              <w:t>Northeast Italy</w:t>
            </w:r>
          </w:p>
        </w:tc>
        <w:tc>
          <w:tcPr>
            <w:tcW w:w="3118" w:type="dxa"/>
            <w:hideMark/>
          </w:tcPr>
          <w:p w14:paraId="43987E4C" w14:textId="3D72AA2A" w:rsidR="00075E9E" w:rsidRPr="000A76C8" w:rsidRDefault="00075E9E" w:rsidP="00AD2A5E">
            <w:pPr>
              <w:spacing w:after="160" w:line="480" w:lineRule="auto"/>
            </w:pPr>
            <w:r w:rsidRPr="000A76C8">
              <w:t>5.8</w:t>
            </w:r>
            <w:r>
              <w:t>±1.5</w:t>
            </w:r>
          </w:p>
        </w:tc>
        <w:tc>
          <w:tcPr>
            <w:tcW w:w="2835" w:type="dxa"/>
            <w:hideMark/>
          </w:tcPr>
          <w:p w14:paraId="35BB2473" w14:textId="29F5FEF8" w:rsidR="00075E9E" w:rsidRPr="000A76C8" w:rsidRDefault="00075E9E" w:rsidP="00AD2A5E">
            <w:pPr>
              <w:spacing w:after="160" w:line="480" w:lineRule="auto"/>
            </w:pPr>
            <w:r w:rsidRPr="000A76C8">
              <w:t>32 (29.6</w:t>
            </w:r>
            <w:r>
              <w:t>%</w:t>
            </w:r>
            <w:r w:rsidRPr="000A76C8">
              <w:t>)</w:t>
            </w:r>
          </w:p>
        </w:tc>
      </w:tr>
      <w:tr w:rsidR="00075E9E" w:rsidRPr="000A76C8" w14:paraId="2D9AF2D7" w14:textId="77777777" w:rsidTr="00075E9E">
        <w:tc>
          <w:tcPr>
            <w:tcW w:w="3256" w:type="dxa"/>
            <w:hideMark/>
          </w:tcPr>
          <w:p w14:paraId="21A224D9" w14:textId="77777777" w:rsidR="00075E9E" w:rsidRPr="000A76C8" w:rsidRDefault="00075E9E" w:rsidP="00B33CB4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 w:rsidRPr="000A76C8">
              <w:t>Central Italy</w:t>
            </w:r>
          </w:p>
        </w:tc>
        <w:tc>
          <w:tcPr>
            <w:tcW w:w="3118" w:type="dxa"/>
            <w:hideMark/>
          </w:tcPr>
          <w:p w14:paraId="646C6495" w14:textId="301310B0" w:rsidR="00075E9E" w:rsidRPr="000A76C8" w:rsidRDefault="00075E9E" w:rsidP="00AD2A5E">
            <w:pPr>
              <w:spacing w:after="160" w:line="480" w:lineRule="auto"/>
            </w:pPr>
            <w:r w:rsidRPr="000A76C8">
              <w:t>6.4</w:t>
            </w:r>
            <w:r>
              <w:t>±1.7</w:t>
            </w:r>
          </w:p>
        </w:tc>
        <w:tc>
          <w:tcPr>
            <w:tcW w:w="2835" w:type="dxa"/>
            <w:hideMark/>
          </w:tcPr>
          <w:p w14:paraId="2E41CE7A" w14:textId="529E9CE6" w:rsidR="00075E9E" w:rsidRPr="000A76C8" w:rsidRDefault="00075E9E" w:rsidP="00AD2A5E">
            <w:pPr>
              <w:spacing w:after="160" w:line="480" w:lineRule="auto"/>
            </w:pPr>
            <w:r w:rsidRPr="000A76C8">
              <w:t>28 (28.6</w:t>
            </w:r>
            <w:r>
              <w:t>%</w:t>
            </w:r>
            <w:r w:rsidRPr="000A76C8">
              <w:t>)</w:t>
            </w:r>
          </w:p>
        </w:tc>
      </w:tr>
      <w:tr w:rsidR="00075E9E" w:rsidRPr="000A76C8" w14:paraId="64962079" w14:textId="77777777" w:rsidTr="00075E9E">
        <w:tc>
          <w:tcPr>
            <w:tcW w:w="3256" w:type="dxa"/>
            <w:hideMark/>
          </w:tcPr>
          <w:p w14:paraId="2C62F7C0" w14:textId="77777777" w:rsidR="00075E9E" w:rsidRPr="000A76C8" w:rsidRDefault="00075E9E" w:rsidP="00B33CB4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 w:rsidRPr="000A76C8">
              <w:t>South and Islands</w:t>
            </w:r>
          </w:p>
        </w:tc>
        <w:tc>
          <w:tcPr>
            <w:tcW w:w="3118" w:type="dxa"/>
            <w:hideMark/>
          </w:tcPr>
          <w:p w14:paraId="6BC74BD3" w14:textId="68C70FB3" w:rsidR="00075E9E" w:rsidRPr="000A76C8" w:rsidRDefault="00075E9E" w:rsidP="00AD2A5E">
            <w:pPr>
              <w:spacing w:after="160" w:line="480" w:lineRule="auto"/>
            </w:pPr>
            <w:r w:rsidRPr="000A76C8">
              <w:t>6.6</w:t>
            </w:r>
            <w:r>
              <w:t>±1.9</w:t>
            </w:r>
          </w:p>
        </w:tc>
        <w:tc>
          <w:tcPr>
            <w:tcW w:w="2835" w:type="dxa"/>
            <w:hideMark/>
          </w:tcPr>
          <w:p w14:paraId="50B5AC0C" w14:textId="2C5EF9B7" w:rsidR="00075E9E" w:rsidRPr="000A76C8" w:rsidRDefault="00075E9E" w:rsidP="00AD2A5E">
            <w:pPr>
              <w:spacing w:after="160" w:line="480" w:lineRule="auto"/>
            </w:pPr>
            <w:r w:rsidRPr="000A76C8">
              <w:t>38 (24.1</w:t>
            </w:r>
            <w:r>
              <w:t>%</w:t>
            </w:r>
            <w:r w:rsidRPr="000A76C8">
              <w:t>)</w:t>
            </w:r>
          </w:p>
        </w:tc>
      </w:tr>
    </w:tbl>
    <w:p w14:paraId="671E7669" w14:textId="77777777" w:rsidR="00B76283" w:rsidRDefault="00B76283"/>
    <w:sectPr w:rsidR="00B762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0"/>
    <w:family w:val="auto"/>
    <w:pitch w:val="variable"/>
    <w:sig w:usb0="800000EB" w:usb1="380160EA" w:usb2="144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5343A"/>
    <w:multiLevelType w:val="hybridMultilevel"/>
    <w:tmpl w:val="D98EC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439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xMDc0MTIzNTEzNjNT0lEKTi0uzszPAykwrAUAZBkOfywAAAA="/>
  </w:docVars>
  <w:rsids>
    <w:rsidRoot w:val="00B33CB4"/>
    <w:rsid w:val="00047394"/>
    <w:rsid w:val="00075E9E"/>
    <w:rsid w:val="00083146"/>
    <w:rsid w:val="00087CD8"/>
    <w:rsid w:val="001B32D9"/>
    <w:rsid w:val="001D5B44"/>
    <w:rsid w:val="00431DAB"/>
    <w:rsid w:val="005305B9"/>
    <w:rsid w:val="00535064"/>
    <w:rsid w:val="005B4D55"/>
    <w:rsid w:val="00636F22"/>
    <w:rsid w:val="006D045F"/>
    <w:rsid w:val="007D58A5"/>
    <w:rsid w:val="009F0D62"/>
    <w:rsid w:val="00A010EA"/>
    <w:rsid w:val="00AE45F0"/>
    <w:rsid w:val="00B33CB4"/>
    <w:rsid w:val="00B76283"/>
    <w:rsid w:val="00B91465"/>
    <w:rsid w:val="00C3783C"/>
    <w:rsid w:val="00C53F95"/>
    <w:rsid w:val="00E2021B"/>
    <w:rsid w:val="00F10BB0"/>
    <w:rsid w:val="00F12828"/>
    <w:rsid w:val="00F23E28"/>
    <w:rsid w:val="00F24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F5361"/>
  <w15:chartTrackingRefBased/>
  <w15:docId w15:val="{1D41FDF5-78D3-41DA-A52E-4D185A2ED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CB4"/>
    <w:pPr>
      <w:spacing w:line="278" w:lineRule="auto"/>
    </w:pPr>
    <w:rPr>
      <w:sz w:val="24"/>
      <w:szCs w:val="24"/>
      <w:lang w:val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3CB4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CB4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CB4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CB4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sz w:val="22"/>
      <w:szCs w:val="22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CB4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sz w:val="22"/>
      <w:szCs w:val="2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CB4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CB4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CB4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CB4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3CB4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CB4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3CB4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3CB4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3CB4"/>
    <w:rPr>
      <w:rFonts w:eastAsiaTheme="majorEastAsia" w:cstheme="majorBidi"/>
      <w:color w:val="0F4761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3CB4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3CB4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3CB4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3CB4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33CB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B33CB4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CB4"/>
    <w:pPr>
      <w:numPr>
        <w:ilvl w:val="1"/>
      </w:numPr>
      <w:spacing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33CB4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B33CB4"/>
    <w:pPr>
      <w:spacing w:before="160" w:line="259" w:lineRule="auto"/>
      <w:jc w:val="center"/>
    </w:pPr>
    <w:rPr>
      <w:i/>
      <w:iCs/>
      <w:color w:val="404040" w:themeColor="text1" w:themeTint="BF"/>
      <w:sz w:val="2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B33CB4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B33CB4"/>
    <w:pPr>
      <w:spacing w:line="259" w:lineRule="auto"/>
      <w:ind w:left="720"/>
      <w:contextualSpacing/>
    </w:pPr>
    <w:rPr>
      <w:sz w:val="22"/>
      <w:szCs w:val="22"/>
      <w:lang w:val="en-US"/>
    </w:rPr>
  </w:style>
  <w:style w:type="character" w:styleId="IntenseEmphasis">
    <w:name w:val="Intense Emphasis"/>
    <w:basedOn w:val="DefaultParagraphFont"/>
    <w:uiPriority w:val="21"/>
    <w:qFormat/>
    <w:rsid w:val="00B33CB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CB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sz w:val="22"/>
      <w:szCs w:val="22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CB4"/>
    <w:rPr>
      <w:i/>
      <w:iCs/>
      <w:color w:val="0F4761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B33CB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33CB4"/>
    <w:pPr>
      <w:spacing w:after="0" w:line="240" w:lineRule="auto"/>
    </w:pPr>
    <w:rPr>
      <w:sz w:val="24"/>
      <w:szCs w:val="24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0</Words>
  <Characters>420</Characters>
  <Application>Microsoft Office Word</Application>
  <DocSecurity>0</DocSecurity>
  <Lines>60</Lines>
  <Paragraphs>50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shni Shah</dc:creator>
  <cp:keywords/>
  <dc:description/>
  <cp:lastModifiedBy>Aashni Shah</cp:lastModifiedBy>
  <cp:revision>4</cp:revision>
  <dcterms:created xsi:type="dcterms:W3CDTF">2026-02-24T11:45:00Z</dcterms:created>
  <dcterms:modified xsi:type="dcterms:W3CDTF">2026-02-24T11:48:00Z</dcterms:modified>
</cp:coreProperties>
</file>